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-3"/>
        <w:tblpPr w:leftFromText="180" w:rightFromText="180" w:tblpXSpec="center" w:tblpY="1553"/>
        <w:bidiVisual/>
        <w:tblW w:w="12222" w:type="dxa"/>
        <w:tblLook w:val="04A0" w:firstRow="1" w:lastRow="0" w:firstColumn="1" w:lastColumn="0" w:noHBand="0" w:noVBand="1"/>
      </w:tblPr>
      <w:tblGrid>
        <w:gridCol w:w="1694"/>
        <w:gridCol w:w="1335"/>
        <w:gridCol w:w="1484"/>
        <w:gridCol w:w="2468"/>
        <w:gridCol w:w="1283"/>
        <w:gridCol w:w="1979"/>
        <w:gridCol w:w="1979"/>
      </w:tblGrid>
      <w:tr w:rsidR="00A2546F" w:rsidRPr="00F00A65" w14:paraId="72704AEA" w14:textId="7F8F1DA4" w:rsidTr="00A254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  <w:hideMark/>
          </w:tcPr>
          <w:p w14:paraId="1C7887D7" w14:textId="77777777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 w:rsidRPr="00F00A65"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  <w:t>اسم العضو</w:t>
            </w:r>
          </w:p>
        </w:tc>
        <w:tc>
          <w:tcPr>
            <w:tcW w:w="1335" w:type="dxa"/>
          </w:tcPr>
          <w:p w14:paraId="57000531" w14:textId="77777777" w:rsidR="00A2546F" w:rsidRPr="00F00A65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 w:rsidRPr="00F00A65"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  <w:t>الجنسية</w:t>
            </w:r>
          </w:p>
        </w:tc>
        <w:tc>
          <w:tcPr>
            <w:tcW w:w="1484" w:type="dxa"/>
          </w:tcPr>
          <w:p w14:paraId="36D40A95" w14:textId="77777777" w:rsidR="00A2546F" w:rsidRPr="00F00A65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 w:rsidRPr="00F00A65"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468" w:type="dxa"/>
            <w:noWrap/>
            <w:hideMark/>
          </w:tcPr>
          <w:p w14:paraId="7FA6D18A" w14:textId="77777777" w:rsidR="00A2546F" w:rsidRPr="00F00A65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 w:rsidRPr="00F00A65"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  <w:t>رقم الهوية</w:t>
            </w:r>
          </w:p>
        </w:tc>
        <w:tc>
          <w:tcPr>
            <w:tcW w:w="1283" w:type="dxa"/>
          </w:tcPr>
          <w:p w14:paraId="774651F2" w14:textId="7249CBA3" w:rsidR="00A2546F" w:rsidRPr="00F00A65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 w:rsidRPr="00F00A65"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  <w:t>نوعية العضوية</w:t>
            </w:r>
          </w:p>
        </w:tc>
        <w:tc>
          <w:tcPr>
            <w:tcW w:w="1979" w:type="dxa"/>
            <w:hideMark/>
          </w:tcPr>
          <w:p w14:paraId="5FC2A0EE" w14:textId="4C3334C0" w:rsidR="00A2546F" w:rsidRPr="00F00A65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قيمة الاشتراك </w:t>
            </w:r>
            <w:proofErr w:type="spell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للاعضاء</w:t>
            </w:r>
            <w:proofErr w:type="spellEnd"/>
          </w:p>
        </w:tc>
        <w:tc>
          <w:tcPr>
            <w:tcW w:w="1979" w:type="dxa"/>
          </w:tcPr>
          <w:p w14:paraId="30711A3C" w14:textId="1EC3054C" w:rsidR="00A2546F" w:rsidRDefault="00A2546F" w:rsidP="00F00A6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تاريخ السداد</w:t>
            </w:r>
          </w:p>
        </w:tc>
      </w:tr>
      <w:tr w:rsidR="00A2546F" w:rsidRPr="00F00A65" w14:paraId="5FF34257" w14:textId="7E083ACC" w:rsidTr="00A25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58F6DF47" w14:textId="5E8D4176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رحمن</w:t>
            </w:r>
            <w:proofErr w:type="gramEnd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</w:t>
            </w: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له</w:t>
            </w:r>
            <w:proofErr w:type="gramEnd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335" w:type="dxa"/>
          </w:tcPr>
          <w:p w14:paraId="11E092C5" w14:textId="41663081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6F6B3939" w14:textId="09096A24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ذكر</w:t>
            </w:r>
          </w:p>
        </w:tc>
        <w:tc>
          <w:tcPr>
            <w:tcW w:w="2468" w:type="dxa"/>
            <w:noWrap/>
          </w:tcPr>
          <w:p w14:paraId="7F7F3F9B" w14:textId="4A3F4CB4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26898450</w:t>
            </w:r>
          </w:p>
        </w:tc>
        <w:tc>
          <w:tcPr>
            <w:tcW w:w="1283" w:type="dxa"/>
          </w:tcPr>
          <w:p w14:paraId="45EEAFA8" w14:textId="3C37EB93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70D5A1E3" w14:textId="57BFA7A9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1CC49D7F" w14:textId="09C5BFAB" w:rsidR="00A2546F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  <w:tr w:rsidR="00A2546F" w:rsidRPr="00F00A65" w14:paraId="5F04664C" w14:textId="3DDACE81" w:rsidTr="00A254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1244DA87" w14:textId="7461CAF7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سلطان عايض </w:t>
            </w:r>
          </w:p>
        </w:tc>
        <w:tc>
          <w:tcPr>
            <w:tcW w:w="1335" w:type="dxa"/>
          </w:tcPr>
          <w:p w14:paraId="76801520" w14:textId="078E9036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2AB773A6" w14:textId="735FF7BF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ذكر</w:t>
            </w:r>
          </w:p>
        </w:tc>
        <w:tc>
          <w:tcPr>
            <w:tcW w:w="2468" w:type="dxa"/>
            <w:noWrap/>
          </w:tcPr>
          <w:p w14:paraId="5ADC6711" w14:textId="33103CB1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82527530</w:t>
            </w:r>
          </w:p>
        </w:tc>
        <w:tc>
          <w:tcPr>
            <w:tcW w:w="1283" w:type="dxa"/>
          </w:tcPr>
          <w:p w14:paraId="784D7F1B" w14:textId="0D192B23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50121F33" w14:textId="01FD56C8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0E30FBA4" w14:textId="760A04BF" w:rsidR="00A2546F" w:rsidRDefault="00E166C7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8-8-2025</w:t>
            </w:r>
          </w:p>
        </w:tc>
      </w:tr>
      <w:tr w:rsidR="00A2546F" w:rsidRPr="00F00A65" w14:paraId="4BA6015C" w14:textId="08326EB7" w:rsidTr="00A25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46D563E0" w14:textId="462EFDCE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محمد صالح </w:t>
            </w:r>
          </w:p>
        </w:tc>
        <w:tc>
          <w:tcPr>
            <w:tcW w:w="1335" w:type="dxa"/>
          </w:tcPr>
          <w:p w14:paraId="0365624B" w14:textId="362B2329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63788985" w14:textId="1833A437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ذكر</w:t>
            </w:r>
          </w:p>
        </w:tc>
        <w:tc>
          <w:tcPr>
            <w:tcW w:w="2468" w:type="dxa"/>
            <w:noWrap/>
          </w:tcPr>
          <w:p w14:paraId="2240AEF3" w14:textId="5BFE4857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63470163</w:t>
            </w:r>
          </w:p>
        </w:tc>
        <w:tc>
          <w:tcPr>
            <w:tcW w:w="1283" w:type="dxa"/>
          </w:tcPr>
          <w:p w14:paraId="022D968F" w14:textId="0BB5B259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29F591CA" w14:textId="3B4DE6A0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ريال</w:t>
            </w:r>
          </w:p>
        </w:tc>
        <w:tc>
          <w:tcPr>
            <w:tcW w:w="1979" w:type="dxa"/>
          </w:tcPr>
          <w:p w14:paraId="11CE156F" w14:textId="251EAA8D" w:rsidR="00A2546F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  <w:tr w:rsidR="00A2546F" w:rsidRPr="00F00A65" w14:paraId="7842E4B9" w14:textId="2A190A95" w:rsidTr="00A254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3A8EF420" w14:textId="667C18BF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محمد سعد</w:t>
            </w:r>
          </w:p>
        </w:tc>
        <w:tc>
          <w:tcPr>
            <w:tcW w:w="1335" w:type="dxa"/>
          </w:tcPr>
          <w:p w14:paraId="193830F7" w14:textId="4A134C35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1BBB3632" w14:textId="5BD1DE70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ذكر</w:t>
            </w:r>
          </w:p>
        </w:tc>
        <w:tc>
          <w:tcPr>
            <w:tcW w:w="2468" w:type="dxa"/>
            <w:noWrap/>
          </w:tcPr>
          <w:p w14:paraId="781AD40F" w14:textId="20D52A4C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32247866</w:t>
            </w:r>
          </w:p>
        </w:tc>
        <w:tc>
          <w:tcPr>
            <w:tcW w:w="1283" w:type="dxa"/>
          </w:tcPr>
          <w:p w14:paraId="23C3AFBF" w14:textId="6A2AE688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2539EF3B" w14:textId="022B3C99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1DB7C601" w14:textId="45DA2F12" w:rsidR="00A2546F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4-8-2025</w:t>
            </w:r>
          </w:p>
        </w:tc>
      </w:tr>
      <w:tr w:rsidR="00A2546F" w:rsidRPr="00F00A65" w14:paraId="5D862F89" w14:textId="2E33DFF8" w:rsidTr="00A25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7C9B69B3" w14:textId="6914B549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له</w:t>
            </w:r>
            <w:proofErr w:type="gramEnd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سعود</w:t>
            </w:r>
          </w:p>
        </w:tc>
        <w:tc>
          <w:tcPr>
            <w:tcW w:w="1335" w:type="dxa"/>
          </w:tcPr>
          <w:p w14:paraId="7132FAB3" w14:textId="74A168C7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4BC89CD6" w14:textId="5BE69CEC" w:rsidR="00A2546F" w:rsidRPr="00F00A65" w:rsidRDefault="00A2546F" w:rsidP="001D38C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  </w:t>
            </w:r>
            <w:r w:rsidR="00E166C7"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</w:t>
            </w: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ذكر</w:t>
            </w:r>
          </w:p>
        </w:tc>
        <w:tc>
          <w:tcPr>
            <w:tcW w:w="2468" w:type="dxa"/>
            <w:noWrap/>
          </w:tcPr>
          <w:p w14:paraId="6A35A8AA" w14:textId="56172DBC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23333766</w:t>
            </w:r>
          </w:p>
        </w:tc>
        <w:tc>
          <w:tcPr>
            <w:tcW w:w="1283" w:type="dxa"/>
          </w:tcPr>
          <w:p w14:paraId="348E8150" w14:textId="1D7655C3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5A03AD88" w14:textId="789CA75E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1723EB23" w14:textId="39226986" w:rsidR="00A2546F" w:rsidRDefault="00E166C7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-9-2025</w:t>
            </w:r>
          </w:p>
        </w:tc>
      </w:tr>
      <w:tr w:rsidR="00A2546F" w:rsidRPr="00F00A65" w14:paraId="7418C10D" w14:textId="5800607A" w:rsidTr="00A254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51B9D08A" w14:textId="7501627A" w:rsidR="00A2546F" w:rsidRPr="00F00A65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فهد </w:t>
            </w: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له</w:t>
            </w:r>
            <w:proofErr w:type="gramEnd"/>
          </w:p>
        </w:tc>
        <w:tc>
          <w:tcPr>
            <w:tcW w:w="1335" w:type="dxa"/>
          </w:tcPr>
          <w:p w14:paraId="608211D3" w14:textId="2E582DCE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</w:t>
            </w:r>
          </w:p>
        </w:tc>
        <w:tc>
          <w:tcPr>
            <w:tcW w:w="1484" w:type="dxa"/>
          </w:tcPr>
          <w:p w14:paraId="78F2C7BB" w14:textId="0D1AEAD5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ذكر</w:t>
            </w:r>
          </w:p>
        </w:tc>
        <w:tc>
          <w:tcPr>
            <w:tcW w:w="2468" w:type="dxa"/>
            <w:noWrap/>
          </w:tcPr>
          <w:p w14:paraId="14E54959" w14:textId="40752409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106601154</w:t>
            </w:r>
          </w:p>
        </w:tc>
        <w:tc>
          <w:tcPr>
            <w:tcW w:w="1283" w:type="dxa"/>
          </w:tcPr>
          <w:p w14:paraId="49920CDC" w14:textId="2F34CFBE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03043ED9" w14:textId="07E3A3A2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2181FC18" w14:textId="056EBAE2" w:rsidR="00A2546F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  <w:tr w:rsidR="00A2546F" w:rsidRPr="00F00A65" w14:paraId="17C96A8D" w14:textId="12B0DB0B" w:rsidTr="00A25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5CE46869" w14:textId="53ED2E63" w:rsidR="00A2546F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نوره </w:t>
            </w: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له</w:t>
            </w:r>
            <w:proofErr w:type="gramEnd"/>
          </w:p>
        </w:tc>
        <w:tc>
          <w:tcPr>
            <w:tcW w:w="1335" w:type="dxa"/>
          </w:tcPr>
          <w:p w14:paraId="4186707E" w14:textId="3E72265D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ة</w:t>
            </w:r>
          </w:p>
        </w:tc>
        <w:tc>
          <w:tcPr>
            <w:tcW w:w="1484" w:type="dxa"/>
          </w:tcPr>
          <w:p w14:paraId="5D965E46" w14:textId="75FBADA5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انثى</w:t>
            </w:r>
          </w:p>
        </w:tc>
        <w:tc>
          <w:tcPr>
            <w:tcW w:w="2468" w:type="dxa"/>
            <w:noWrap/>
          </w:tcPr>
          <w:p w14:paraId="6CAB8EB9" w14:textId="6E0BBBAF" w:rsidR="00A2546F" w:rsidRPr="00F00A65" w:rsidRDefault="00E166C7" w:rsidP="001E4F8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     </w:t>
            </w:r>
            <w:r w:rsidR="00A2546F"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1077040960</w:t>
            </w: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   </w:t>
            </w:r>
            <w:r w:rsidR="00A2546F"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  </w:t>
            </w:r>
          </w:p>
        </w:tc>
        <w:tc>
          <w:tcPr>
            <w:tcW w:w="1283" w:type="dxa"/>
          </w:tcPr>
          <w:p w14:paraId="7A688F1A" w14:textId="0CDAD2B5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1846C2FF" w14:textId="55F23F67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100 ريال </w:t>
            </w:r>
          </w:p>
        </w:tc>
        <w:tc>
          <w:tcPr>
            <w:tcW w:w="1979" w:type="dxa"/>
          </w:tcPr>
          <w:p w14:paraId="25D002EC" w14:textId="173EA5F3" w:rsidR="00A2546F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  <w:tr w:rsidR="00A2546F" w:rsidRPr="00F00A65" w14:paraId="58DAC307" w14:textId="380CEDFA" w:rsidTr="00A254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79F8B62D" w14:textId="1586B185" w:rsidR="00A2546F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حصه</w:t>
            </w:r>
            <w:proofErr w:type="gramEnd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</w:t>
            </w:r>
            <w:proofErr w:type="gramStart"/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بدالله</w:t>
            </w:r>
            <w:proofErr w:type="gramEnd"/>
          </w:p>
        </w:tc>
        <w:tc>
          <w:tcPr>
            <w:tcW w:w="1335" w:type="dxa"/>
          </w:tcPr>
          <w:p w14:paraId="5571C88B" w14:textId="2D852F19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ة</w:t>
            </w:r>
          </w:p>
        </w:tc>
        <w:tc>
          <w:tcPr>
            <w:tcW w:w="1484" w:type="dxa"/>
          </w:tcPr>
          <w:p w14:paraId="0927616E" w14:textId="00B64D9F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انثى</w:t>
            </w:r>
          </w:p>
        </w:tc>
        <w:tc>
          <w:tcPr>
            <w:tcW w:w="2468" w:type="dxa"/>
            <w:noWrap/>
          </w:tcPr>
          <w:p w14:paraId="46D15FC6" w14:textId="4F836B25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85407920</w:t>
            </w:r>
          </w:p>
        </w:tc>
        <w:tc>
          <w:tcPr>
            <w:tcW w:w="1283" w:type="dxa"/>
          </w:tcPr>
          <w:p w14:paraId="117D6D82" w14:textId="31710632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13DEC515" w14:textId="3A86FEA4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63126C48" w14:textId="053E9929" w:rsidR="00A2546F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  <w:tr w:rsidR="00A2546F" w:rsidRPr="00F00A65" w14:paraId="31FDFF72" w14:textId="54D0E58A" w:rsidTr="00A25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4E47A5AC" w14:textId="36F1CB4C" w:rsidR="00A2546F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هديل سعد</w:t>
            </w:r>
          </w:p>
        </w:tc>
        <w:tc>
          <w:tcPr>
            <w:tcW w:w="1335" w:type="dxa"/>
          </w:tcPr>
          <w:p w14:paraId="2DAB8C01" w14:textId="268E4C2C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ة</w:t>
            </w:r>
          </w:p>
        </w:tc>
        <w:tc>
          <w:tcPr>
            <w:tcW w:w="1484" w:type="dxa"/>
          </w:tcPr>
          <w:p w14:paraId="2926D802" w14:textId="313622A2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انثى</w:t>
            </w:r>
          </w:p>
        </w:tc>
        <w:tc>
          <w:tcPr>
            <w:tcW w:w="2468" w:type="dxa"/>
            <w:noWrap/>
          </w:tcPr>
          <w:p w14:paraId="52398FCE" w14:textId="431CBF5A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77368262</w:t>
            </w:r>
          </w:p>
        </w:tc>
        <w:tc>
          <w:tcPr>
            <w:tcW w:w="1283" w:type="dxa"/>
          </w:tcPr>
          <w:p w14:paraId="2E02C0AD" w14:textId="117DDBF2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3AA675FA" w14:textId="0A12C990" w:rsidR="00A2546F" w:rsidRPr="00F00A65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6D02C1BC" w14:textId="7418FE2E" w:rsidR="00A2546F" w:rsidRDefault="00A2546F" w:rsidP="00F00A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8-8-2025</w:t>
            </w:r>
          </w:p>
        </w:tc>
      </w:tr>
      <w:tr w:rsidR="00A2546F" w:rsidRPr="00F00A65" w14:paraId="516B6415" w14:textId="1DCF4B00" w:rsidTr="00A254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  <w:noWrap/>
          </w:tcPr>
          <w:p w14:paraId="17ED5B4B" w14:textId="63995F19" w:rsidR="00A2546F" w:rsidRDefault="00A2546F" w:rsidP="00F00A65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منال فهد</w:t>
            </w:r>
          </w:p>
        </w:tc>
        <w:tc>
          <w:tcPr>
            <w:tcW w:w="1335" w:type="dxa"/>
          </w:tcPr>
          <w:p w14:paraId="07D400C6" w14:textId="5FF877A4" w:rsidR="00A2546F" w:rsidRPr="00F00A65" w:rsidRDefault="00E166C7" w:rsidP="001D38C9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 xml:space="preserve">    </w:t>
            </w:r>
            <w:r w:rsidR="00A2546F"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سعودية</w:t>
            </w:r>
          </w:p>
        </w:tc>
        <w:tc>
          <w:tcPr>
            <w:tcW w:w="1484" w:type="dxa"/>
          </w:tcPr>
          <w:p w14:paraId="6B2E6C11" w14:textId="6F802100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انثى</w:t>
            </w:r>
          </w:p>
        </w:tc>
        <w:tc>
          <w:tcPr>
            <w:tcW w:w="2468" w:type="dxa"/>
            <w:noWrap/>
          </w:tcPr>
          <w:p w14:paraId="6EF4B498" w14:textId="5CA7DABE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5737356</w:t>
            </w:r>
          </w:p>
        </w:tc>
        <w:tc>
          <w:tcPr>
            <w:tcW w:w="1283" w:type="dxa"/>
          </w:tcPr>
          <w:p w14:paraId="0C86DB28" w14:textId="58B190A4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عادي</w:t>
            </w:r>
          </w:p>
        </w:tc>
        <w:tc>
          <w:tcPr>
            <w:tcW w:w="1979" w:type="dxa"/>
            <w:noWrap/>
          </w:tcPr>
          <w:p w14:paraId="2C923B17" w14:textId="56DD16BF" w:rsidR="00A2546F" w:rsidRPr="00F00A65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0"/>
                <w:szCs w:val="20"/>
                <w:rtl/>
              </w:rPr>
              <w:t>100 ريال</w:t>
            </w:r>
          </w:p>
        </w:tc>
        <w:tc>
          <w:tcPr>
            <w:tcW w:w="1979" w:type="dxa"/>
          </w:tcPr>
          <w:p w14:paraId="347D02A9" w14:textId="38FAB57F" w:rsidR="00A2546F" w:rsidRDefault="00A2546F" w:rsidP="00F00A65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20"/>
                <w:szCs w:val="20"/>
              </w:rPr>
              <w:t>22-8-2025</w:t>
            </w:r>
          </w:p>
        </w:tc>
      </w:tr>
    </w:tbl>
    <w:p w14:paraId="4F440400" w14:textId="49AD7D25" w:rsidR="00BB7408" w:rsidRPr="00F00A65" w:rsidRDefault="00BB7408" w:rsidP="00BB7408">
      <w:pPr>
        <w:bidi/>
        <w:spacing w:after="160" w:line="259" w:lineRule="auto"/>
        <w:rPr>
          <w:rFonts w:asciiTheme="minorBidi" w:hAnsiTheme="minorBidi" w:cstheme="minorBidi"/>
          <w:rtl/>
        </w:rPr>
      </w:pPr>
    </w:p>
    <w:p w14:paraId="04116F0D" w14:textId="2ABE1844" w:rsidR="00F00A65" w:rsidRPr="00F00A65" w:rsidRDefault="00BB7408" w:rsidP="00F00A65">
      <w:pPr>
        <w:bidi/>
        <w:jc w:val="center"/>
        <w:rPr>
          <w:rFonts w:asciiTheme="minorBidi" w:hAnsiTheme="minorBidi" w:cstheme="minorBidi"/>
          <w:sz w:val="72"/>
          <w:szCs w:val="72"/>
        </w:rPr>
      </w:pPr>
      <w:r>
        <w:rPr>
          <w:rFonts w:asciiTheme="minorBidi" w:hAnsiTheme="minorBidi" w:cstheme="minorBidi" w:hint="cs"/>
          <w:sz w:val="28"/>
          <w:szCs w:val="28"/>
          <w:rtl/>
        </w:rPr>
        <w:t xml:space="preserve">سجل سداد </w:t>
      </w:r>
      <w:r w:rsidR="00C43E78">
        <w:rPr>
          <w:rFonts w:asciiTheme="minorBidi" w:hAnsiTheme="minorBidi" w:cstheme="minorBidi" w:hint="cs"/>
          <w:sz w:val="28"/>
          <w:szCs w:val="28"/>
          <w:rtl/>
        </w:rPr>
        <w:t xml:space="preserve">رسوم </w:t>
      </w:r>
      <w:r>
        <w:rPr>
          <w:rFonts w:asciiTheme="minorBidi" w:hAnsiTheme="minorBidi" w:cstheme="minorBidi" w:hint="cs"/>
          <w:sz w:val="28"/>
          <w:szCs w:val="28"/>
          <w:rtl/>
        </w:rPr>
        <w:t xml:space="preserve">أعضاء </w:t>
      </w:r>
      <w:proofErr w:type="spellStart"/>
      <w:r>
        <w:rPr>
          <w:rFonts w:asciiTheme="minorBidi" w:hAnsiTheme="minorBidi" w:cstheme="minorBidi" w:hint="cs"/>
          <w:sz w:val="28"/>
          <w:szCs w:val="28"/>
          <w:rtl/>
        </w:rPr>
        <w:t>الجمعيه</w:t>
      </w:r>
      <w:proofErr w:type="spellEnd"/>
      <w:r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proofErr w:type="spellStart"/>
      <w:r>
        <w:rPr>
          <w:rFonts w:asciiTheme="minorBidi" w:hAnsiTheme="minorBidi" w:cstheme="minorBidi" w:hint="cs"/>
          <w:sz w:val="28"/>
          <w:szCs w:val="28"/>
          <w:rtl/>
        </w:rPr>
        <w:t>العموميه</w:t>
      </w:r>
      <w:proofErr w:type="spellEnd"/>
      <w:r>
        <w:rPr>
          <w:rFonts w:asciiTheme="minorBidi" w:hAnsiTheme="minorBidi" w:cstheme="minorBidi" w:hint="cs"/>
          <w:sz w:val="28"/>
          <w:szCs w:val="28"/>
          <w:rtl/>
        </w:rPr>
        <w:t xml:space="preserve">   </w:t>
      </w:r>
      <w:r>
        <w:rPr>
          <w:rFonts w:asciiTheme="minorBidi" w:hAnsiTheme="minorBidi" w:cstheme="minorBidi"/>
          <w:sz w:val="28"/>
          <w:szCs w:val="28"/>
        </w:rPr>
        <w:t>..</w:t>
      </w:r>
    </w:p>
    <w:sectPr w:rsidR="00F00A65" w:rsidRPr="00F00A65" w:rsidSect="00F00A65">
      <w:pgSz w:w="15840" w:h="12240" w:orient="landscape"/>
      <w:pgMar w:top="1440" w:right="814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62239" w14:textId="77777777" w:rsidR="00E45AC6" w:rsidRDefault="00E45AC6" w:rsidP="001D38C9">
      <w:pPr>
        <w:spacing w:after="0" w:line="240" w:lineRule="auto"/>
      </w:pPr>
      <w:r>
        <w:separator/>
      </w:r>
    </w:p>
  </w:endnote>
  <w:endnote w:type="continuationSeparator" w:id="0">
    <w:p w14:paraId="3EE6A00B" w14:textId="77777777" w:rsidR="00E45AC6" w:rsidRDefault="00E45AC6" w:rsidP="001D3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A3951" w14:textId="77777777" w:rsidR="00E45AC6" w:rsidRDefault="00E45AC6" w:rsidP="001D38C9">
      <w:pPr>
        <w:spacing w:after="0" w:line="240" w:lineRule="auto"/>
      </w:pPr>
      <w:r>
        <w:separator/>
      </w:r>
    </w:p>
  </w:footnote>
  <w:footnote w:type="continuationSeparator" w:id="0">
    <w:p w14:paraId="37FC63C9" w14:textId="77777777" w:rsidR="00E45AC6" w:rsidRDefault="00E45AC6" w:rsidP="001D38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bYwMLQwMzc1NTZR0lEKTi0uzszPAykwrAUAE/hDTiwAAAA="/>
  </w:docVars>
  <w:rsids>
    <w:rsidRoot w:val="00F00A65"/>
    <w:rsid w:val="000710F8"/>
    <w:rsid w:val="001D38C9"/>
    <w:rsid w:val="001E4F8B"/>
    <w:rsid w:val="008179F3"/>
    <w:rsid w:val="00921704"/>
    <w:rsid w:val="00A2546F"/>
    <w:rsid w:val="00B74C86"/>
    <w:rsid w:val="00BB7408"/>
    <w:rsid w:val="00C43E78"/>
    <w:rsid w:val="00E166C7"/>
    <w:rsid w:val="00E45AC6"/>
    <w:rsid w:val="00F00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292EC3"/>
  <w15:chartTrackingRefBased/>
  <w15:docId w15:val="{68FE2FDC-9F6C-4051-BD48-FEA364074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0A6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3">
    <w:name w:val="Light Grid Accent 3"/>
    <w:basedOn w:val="a1"/>
    <w:uiPriority w:val="62"/>
    <w:rsid w:val="00F00A65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paragraph" w:styleId="a3">
    <w:name w:val="header"/>
    <w:basedOn w:val="a"/>
    <w:link w:val="Char"/>
    <w:uiPriority w:val="99"/>
    <w:unhideWhenUsed/>
    <w:rsid w:val="001D38C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1D38C9"/>
    <w:rPr>
      <w:rFonts w:ascii="Calibri" w:eastAsia="Calibri" w:hAnsi="Calibri" w:cs="Times New Roman"/>
    </w:rPr>
  </w:style>
  <w:style w:type="paragraph" w:styleId="a4">
    <w:name w:val="footer"/>
    <w:basedOn w:val="a"/>
    <w:link w:val="Char0"/>
    <w:uiPriority w:val="99"/>
    <w:unhideWhenUsed/>
    <w:rsid w:val="001D38C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1D38C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lzubaidi</dc:creator>
  <cp:keywords/>
  <dc:description/>
  <cp:lastModifiedBy>KC</cp:lastModifiedBy>
  <cp:revision>4</cp:revision>
  <dcterms:created xsi:type="dcterms:W3CDTF">2025-08-25T19:01:00Z</dcterms:created>
  <dcterms:modified xsi:type="dcterms:W3CDTF">2025-09-09T04:09:00Z</dcterms:modified>
</cp:coreProperties>
</file>